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;base64"/>
  <Override PartName="/word/media/rId30.jpg" ContentType="image/jpeg;base64"/>
  <Override PartName="/word/media/rId28.jpg" ContentType="image/jpe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计算机1班2班-程建皓"/>
      <w:r>
        <w:t xml:space="preserve">计算机1班2班-程建皓</w:t>
      </w:r>
      <w:bookmarkEnd w:id="20"/>
    </w:p>
    <w:p>
      <w:pPr>
        <w:pStyle w:val="Heading3"/>
      </w:pPr>
      <w:bookmarkStart w:id="21" w:name="测试人员"/>
      <w:r>
        <w:t xml:space="preserve">测试人员</w:t>
      </w:r>
      <w:bookmarkEnd w:id="21"/>
    </w:p>
    <w:p>
      <w:pPr>
        <w:pStyle w:val="FirstParagraph"/>
      </w:pPr>
      <w:r>
        <w:t xml:space="preserve">翟思明、计算机171_左心如、计算机172_潘歆韵、计算机172程建皓、计算机172李娜</w:t>
      </w:r>
    </w:p>
    <w:p>
      <w:pPr>
        <w:pStyle w:val="Heading3"/>
      </w:pPr>
      <w:bookmarkStart w:id="22" w:name="起止时间"/>
      <w:r>
        <w:t xml:space="preserve">起止时间</w:t>
      </w:r>
      <w:bookmarkEnd w:id="22"/>
    </w:p>
    <w:p>
      <w:pPr>
        <w:pStyle w:val="FirstParagraph"/>
      </w:pPr>
      <w:r>
        <w:t xml:space="preserve">未设置</w:t>
      </w:r>
    </w:p>
    <w:p>
      <w:pPr>
        <w:pStyle w:val="Heading3"/>
      </w:pPr>
      <w:bookmarkStart w:id="23" w:name="所属项目"/>
      <w:r>
        <w:t xml:space="preserve">所属项目</w:t>
      </w:r>
      <w:bookmarkEnd w:id="23"/>
    </w:p>
    <w:p>
      <w:pPr>
        <w:pStyle w:val="FirstParagraph"/>
      </w:pPr>
      <w:r>
        <w:t xml:space="preserve">计算机1班2班-程建皓</w:t>
      </w:r>
    </w:p>
    <w:p>
      <w:pPr>
        <w:pStyle w:val="Heading3"/>
      </w:pPr>
      <w:bookmarkStart w:id="24" w:name="所属迭代"/>
      <w:r>
        <w:t xml:space="preserve">所属迭代</w:t>
      </w:r>
      <w:bookmarkEnd w:id="24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25" w:name="执行情况"/>
      <w:r>
        <w:t xml:space="preserve">执行情况</w:t>
      </w:r>
      <w:bookmarkEnd w:id="25"/>
    </w:p>
    <w:p>
      <w:pPr>
        <w:pStyle w:val="FirstParagraph"/>
      </w:pPr>
      <w:r>
        <w:t xml:space="preserve">本次测试计划测出 11 条缺陷,其中有最高级别 0 个，较高级别 0 个，普通级别 11 个，较低级别 0 个，最低级别 0 个。</w:t>
      </w:r>
    </w:p>
    <w:p>
      <w:pPr>
        <w:pStyle w:val="BodyText"/>
      </w:pPr>
      <w:r>
        <w:t xml:space="preserve">计划测试 106 条用例,其中通过 94 个，失败 12 个，阻塞 0 个，跳过 0 个，未执行 0 个。</w:t>
      </w:r>
    </w:p>
    <w:p>
      <w:pPr>
        <w:pStyle w:val="Heading3"/>
      </w:pPr>
      <w:bookmarkStart w:id="26" w:name="总结"/>
      <w:r>
        <w:t xml:space="preserve">总结</w:t>
      </w:r>
      <w:bookmarkEnd w:id="26"/>
    </w:p>
    <w:p>
      <w:pPr>
        <w:pStyle w:val="Compact"/>
      </w:pPr>
      <w:r>
        <w:t xml:space="preserve">填写总结报告</w:t>
      </w:r>
    </w:p>
    <w:p>
      <w:pPr>
        <w:pStyle w:val="Heading3"/>
      </w:pPr>
      <w:bookmarkStart w:id="27" w:name="测试用例结果分布"/>
      <w:r>
        <w:t xml:space="preserve">测试用例结果分布</w:t>
      </w:r>
      <w:bookmarkEnd w:id="27"/>
    </w:p>
    <w:p>
      <w:pPr>
        <w:pStyle w:val="FirstParagraph"/>
      </w:pPr>
      <w:r>
        <w:drawing>
          <wp:inline>
            <wp:extent cx="5486400" cy="1580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缺陷优先级分布"/>
      <w:r>
        <w:t xml:space="preserve">缺陷优先级分布</w:t>
      </w:r>
      <w:bookmarkEnd w:id="29"/>
    </w:p>
    <w:p>
      <w:pPr>
        <w:pStyle w:val="FirstParagraph"/>
      </w:pPr>
      <w:r>
        <w:drawing>
          <wp:inline>
            <wp:extent cx="5486400" cy="1580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缺陷所属模块分布"/>
      <w:r>
        <w:t xml:space="preserve">缺陷所属模块分布</w:t>
      </w:r>
      <w:bookmarkEnd w:id="31"/>
    </w:p>
    <w:p>
      <w:pPr>
        <w:pStyle w:val="FirstParagraph"/>
      </w:pPr>
      <w:r>
        <w:drawing>
          <wp:inline>
            <wp:extent cx="5486400" cy="1761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关联缺陷列表"/>
      <w:r>
        <w:t xml:space="preserve">关联缺陷列表</w:t>
      </w:r>
      <w:bookmarkEnd w:id="33"/>
    </w:p>
    <w:p>
      <w:pPr>
        <w:pStyle w:val="FirstParagraph"/>
      </w:pPr>
      <w:r>
        <w:t xml:space="preserve">快照创建于2020-06-16 19:39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  <w:u w:val="single"/>
          </w:rPr>
          <w:t xml:space="preserve">注册机构-手机号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  <w:u w:val="single"/>
          </w:rPr>
          <w:t xml:space="preserve">用户登录-错误密码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  <w:u w:val="single"/>
          </w:rPr>
          <w:t xml:space="preserve">用户登录-验证码无输入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  <w:u w:val="single"/>
          </w:rPr>
          <w:t xml:space="preserve">用户登录-密码无输入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  <w:u w:val="single"/>
          </w:rPr>
          <w:t xml:space="preserve">用户登录-邮箱无输入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  <w:u w:val="single"/>
          </w:rPr>
          <w:t xml:space="preserve">用户登录-无注册账户登录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  <w:u w:val="single"/>
          </w:rPr>
          <w:t xml:space="preserve">用户登录-验证码无输入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  <w:u w:val="single"/>
          </w:rPr>
          <w:t xml:space="preserve">验证码无输入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  <w:u w:val="single"/>
          </w:rPr>
          <w:t xml:space="preserve">单击“交卷”按钮无响应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  <w:u w:val="single"/>
          </w:rPr>
          <w:t xml:space="preserve">注册-密码-7位密码可注册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  <w:u w:val="single"/>
          </w:rPr>
          <w:t xml:space="preserve">密码--字符可用</w:t>
        </w:r>
      </w:hyperlink>
    </w:p>
    <w:sectPr w:rsidR="00FC2D97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-简">
    <w:altName w:val="Arial Unicode MS"/>
    <w:charset w:val="86"/>
    <w:family w:val="auto"/>
    <w:pitch w:val="variable"/>
    <w:sig w:usb0="00000000" w:usb1="7ACFFDFB" w:usb2="00000016" w:usb3="00000000" w:csb0="001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FD7"/>
    <w:rPr>
      <w:rFonts w:ascii="Arial" w:hAnsi="Arial"/>
      <w:color w:val="303030"/>
      <w:sz w:val="28"/>
    </w:rPr>
  </w:style>
  <w:style w:type="paragraph" w:styleId="Heading1">
    <w:name w:val="heading 1"/>
    <w:basedOn w:val="Normal"/>
    <w:next w:val="BodyText"/>
    <w:uiPriority w:val="9"/>
    <w:qFormat/>
    <w:rsid w:val="004D4FD7"/>
    <w:pPr>
      <w:keepNext/>
      <w:keepLines/>
      <w:spacing w:before="480" w:after="0"/>
      <w:outlineLvl w:val="0"/>
    </w:pPr>
    <w:rPr>
      <w:rFonts w:cstheme="majorBidi"/>
      <w:b/>
      <w:bCs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1"/>
    </w:pPr>
    <w:rPr>
      <w:rFonts w:cstheme="majorBidi"/>
      <w:b/>
      <w:bCs/>
      <w:sz w:val="4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2"/>
    </w:pPr>
    <w:rPr>
      <w:rFonts w:cstheme="majorBidi"/>
      <w:b/>
      <w:bCs/>
      <w:sz w:val="3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3"/>
    </w:pPr>
    <w:rPr>
      <w:rFonts w:cstheme="majorBidi"/>
      <w:b/>
      <w:bCs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5"/>
    </w:pPr>
    <w:rPr>
      <w:rFonts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6"/>
    </w:pPr>
    <w:rPr>
      <w:rFonts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7"/>
    </w:pPr>
    <w:rPr>
      <w:rFonts w:asciiTheme="majorHAnsi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8"/>
    </w:pPr>
    <w:rPr>
      <w:rFonts w:ascii="苹方-简" w:hAnsi="苹方-简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FD7"/>
    <w:pPr>
      <w:keepNext/>
      <w:keepLines/>
      <w:spacing w:before="480" w:after="240"/>
    </w:pPr>
    <w:rPr>
      <w:rFonts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D4FD7"/>
    <w:pPr>
      <w:pBdr>
        <w:left w:val="single" w:sz="18" w:space="6" w:color="909090"/>
      </w:pBdr>
      <w:spacing w:before="100" w:after="100"/>
      <w:ind w:leftChars="100" w:left="100"/>
    </w:pPr>
    <w:rPr>
      <w:rFonts w:cstheme="majorBidi"/>
      <w:bCs/>
      <w:color w:val="90909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宋体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宋体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700F5"/>
    <w:rPr>
      <w:color w:val="C7C7C7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B002D"/>
    <w:rPr>
      <w:color w:val="338FE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B002D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hyperlink" Id="rId38" Target="https://ones.ai/project#/team/Dn6mYnBm/project/KTe6Zj72mwv89GWt/issue_type/KL4VUoV8/task/Byt41DpnD4uReVP3" TargetMode="External" /><Relationship Type="http://schemas.openxmlformats.org/officeDocument/2006/relationships/hyperlink" Id="rId40" Target="https://ones.ai/project#/team/Dn6mYnBm/project/KTe6Zj72mwv89GWt/issue_type/KL4VUoV8/task/Byt41DpnTjKD7wPn" TargetMode="External" /><Relationship Type="http://schemas.openxmlformats.org/officeDocument/2006/relationships/hyperlink" Id="rId37" Target="https://ones.ai/project#/team/Dn6mYnBm/project/KTe6Zj72mwv89GWt/issue_type/KL4VUoV8/task/Byt41DpnW3UNY7Do" TargetMode="External" /><Relationship Type="http://schemas.openxmlformats.org/officeDocument/2006/relationships/hyperlink" Id="rId34" Target="https://ones.ai/project#/team/Dn6mYnBm/project/KTe6Zj72mwv89GWt/issue_type/KL4VUoV8/task/Byt41DpnW6HyITKI" TargetMode="External" /><Relationship Type="http://schemas.openxmlformats.org/officeDocument/2006/relationships/hyperlink" Id="rId36" Target="https://ones.ai/project#/team/Dn6mYnBm/project/KTe6Zj72mwv89GWt/issue_type/KL4VUoV8/task/Byt41DpnXim8DdyD" TargetMode="External" /><Relationship Type="http://schemas.openxmlformats.org/officeDocument/2006/relationships/hyperlink" Id="rId39" Target="https://ones.ai/project#/team/Dn6mYnBm/project/KTe6Zj72mwv89GWt/issue_type/KL4VUoV8/task/Byt41DpngDM8TstD" TargetMode="External" /><Relationship Type="http://schemas.openxmlformats.org/officeDocument/2006/relationships/hyperlink" Id="rId41" Target="https://ones.ai/project#/team/Dn6mYnBm/project/KTe6Zj72mwv89GWt/issue_type/KL4VUoV8/task/Byt41Dpni3bGVNRc" TargetMode="External" /><Relationship Type="http://schemas.openxmlformats.org/officeDocument/2006/relationships/hyperlink" Id="rId35" Target="https://ones.ai/project#/team/Dn6mYnBm/project/KTe6Zj72mwv89GWt/issue_type/KL4VUoV8/task/Byt41Dpnma6TetZE" TargetMode="External" /><Relationship Type="http://schemas.openxmlformats.org/officeDocument/2006/relationships/hyperlink" Id="rId43" Target="https://ones.ai/project#/team/Dn6mYnBm/project/KTe6Zj72mwv89GWt/issue_type/KL4VUoV8/task/Byt41Dpnsrrs5jWi" TargetMode="External" /><Relationship Type="http://schemas.openxmlformats.org/officeDocument/2006/relationships/hyperlink" Id="rId44" Target="https://ones.ai/project#/team/Dn6mYnBm/project/KTe6Zj72mwv89GWt/issue_type/KL4VUoV8/task/Byt41DpnvrSAamAV" TargetMode="External" /><Relationship Type="http://schemas.openxmlformats.org/officeDocument/2006/relationships/hyperlink" Id="rId42" Target="https://ones.ai/project#/team/Dn6mYnBm/project/KTe6Zj72mwv89GWt/issue_type/KL4VUoV8/task/G32EmseCSi7toHA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ones.ai/project#/team/Dn6mYnBm/project/KTe6Zj72mwv89GWt/issue_type/KL4VUoV8/task/Byt41DpnD4uReVP3" TargetMode="External" /><Relationship Type="http://schemas.openxmlformats.org/officeDocument/2006/relationships/hyperlink" Id="rId40" Target="https://ones.ai/project#/team/Dn6mYnBm/project/KTe6Zj72mwv89GWt/issue_type/KL4VUoV8/task/Byt41DpnTjKD7wPn" TargetMode="External" /><Relationship Type="http://schemas.openxmlformats.org/officeDocument/2006/relationships/hyperlink" Id="rId37" Target="https://ones.ai/project#/team/Dn6mYnBm/project/KTe6Zj72mwv89GWt/issue_type/KL4VUoV8/task/Byt41DpnW3UNY7Do" TargetMode="External" /><Relationship Type="http://schemas.openxmlformats.org/officeDocument/2006/relationships/hyperlink" Id="rId34" Target="https://ones.ai/project#/team/Dn6mYnBm/project/KTe6Zj72mwv89GWt/issue_type/KL4VUoV8/task/Byt41DpnW6HyITKI" TargetMode="External" /><Relationship Type="http://schemas.openxmlformats.org/officeDocument/2006/relationships/hyperlink" Id="rId36" Target="https://ones.ai/project#/team/Dn6mYnBm/project/KTe6Zj72mwv89GWt/issue_type/KL4VUoV8/task/Byt41DpnXim8DdyD" TargetMode="External" /><Relationship Type="http://schemas.openxmlformats.org/officeDocument/2006/relationships/hyperlink" Id="rId39" Target="https://ones.ai/project#/team/Dn6mYnBm/project/KTe6Zj72mwv89GWt/issue_type/KL4VUoV8/task/Byt41DpngDM8TstD" TargetMode="External" /><Relationship Type="http://schemas.openxmlformats.org/officeDocument/2006/relationships/hyperlink" Id="rId41" Target="https://ones.ai/project#/team/Dn6mYnBm/project/KTe6Zj72mwv89GWt/issue_type/KL4VUoV8/task/Byt41Dpni3bGVNRc" TargetMode="External" /><Relationship Type="http://schemas.openxmlformats.org/officeDocument/2006/relationships/hyperlink" Id="rId35" Target="https://ones.ai/project#/team/Dn6mYnBm/project/KTe6Zj72mwv89GWt/issue_type/KL4VUoV8/task/Byt41Dpnma6TetZE" TargetMode="External" /><Relationship Type="http://schemas.openxmlformats.org/officeDocument/2006/relationships/hyperlink" Id="rId43" Target="https://ones.ai/project#/team/Dn6mYnBm/project/KTe6Zj72mwv89GWt/issue_type/KL4VUoV8/task/Byt41Dpnsrrs5jWi" TargetMode="External" /><Relationship Type="http://schemas.openxmlformats.org/officeDocument/2006/relationships/hyperlink" Id="rId44" Target="https://ones.ai/project#/team/Dn6mYnBm/project/KTe6Zj72mwv89GWt/issue_type/KL4VUoV8/task/Byt41DpnvrSAamAV" TargetMode="External" /><Relationship Type="http://schemas.openxmlformats.org/officeDocument/2006/relationships/hyperlink" Id="rId42" Target="https://ones.ai/project#/team/Dn6mYnBm/project/KTe6Zj72mwv89GWt/issue_type/KL4VUoV8/task/G32EmseCSi7toH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6T11:39:09Z</dcterms:created>
  <dcterms:modified xsi:type="dcterms:W3CDTF">2020-06-16T11:39:09Z</dcterms:modified>
</cp:coreProperties>
</file>